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cfd6d7c136c77cf82b1320a2ca4e9e3f82c0190"/>
    <w:p>
      <w:pPr>
        <w:pStyle w:val="Heading1"/>
      </w:pPr>
      <w:r>
        <w:t xml:space="preserve">Personal Statement: Commitment to Excellence in Dentistry Within the United Arab Emirates Abu Dhabi Healthcare Ecosystem</w:t>
      </w:r>
    </w:p>
    <w:p>
      <w:pPr>
        <w:pStyle w:val="FirstParagraph"/>
      </w:pPr>
      <w:r>
        <w:t xml:space="preserve">As a dedicated and forward-thinking Dental Professional with over seven years of comprehensive clinical experience across diverse healthcare settings, I am writing this Personal Statement to express my profound enthusiasm for contributing to the dynamic dental landscape of Abu Dhabi, United Arab Emirates. My journey in dentistry has been defined by a relentless pursuit of excellence, patient-centered care, and a deep appreciation for the unique healthcare environment fostered within the visionary framework of Abu Dhabi’s healthcare system. This document articulates not merely my qualifications as a Dentist, but my unwavering commitment to becoming an integral part of advancing oral health standards within the United Arab Emirates Abu Dhabi community.</w:t>
      </w:r>
    </w:p>
    <w:p>
      <w:pPr>
        <w:pStyle w:val="BodyText"/>
      </w:pPr>
      <w:r>
        <w:t xml:space="preserve">My academic foundation was laid at [University Name], where I earned my Doctor of Dental Surgery (DDS) degree with honors, focusing on advanced restorative techniques and pediatric dentistry. However, it was during my subsequent clinical residency at a major teaching hospital in Dubai that I truly grasped the profound impact of culturally competent dental care within the multicultural fabric of the Gulf region. Witnessing firsthand how patient backgrounds, beliefs, and communication styles significantly influence treatment acceptance and outcomes solidified my resolve to specialize in providing accessible, respectful, and high-quality dental services tailored for communities like those thriving in Abu Dhabi. The United Arab Emirates’ national commitment to elevating healthcare standards through initiatives such as the Abu Dhabi Health Services Company (SEHA) and its alignment with the UAE Vision 2030 has consistently inspired my professional ethos.</w:t>
      </w:r>
    </w:p>
    <w:p>
      <w:pPr>
        <w:pStyle w:val="BodyText"/>
      </w:pPr>
      <w:r>
        <w:t xml:space="preserve">Throughout my career, I have honed expertise across all facets of general dentistry, including complex restorative procedures (implants, crowns, bridges), preventive care programs, periodontal therapy, and conscious sedation management. Crucially, I have developed significant experience managing diverse patient populations – a skill essential for thriving within the vibrant expatriate and Emirati demographic of Abu Dhabi. My time at [Previous Dental Clinic Name] in Dubai involved collaborating with multidisciplinary teams to implement digital workflows, including CAD/CAM technology and intraoral scanning systems. This not only enhanced diagnostic precision but also significantly improved patient comfort and satisfaction – a standard I am eager to bring directly to dental practices across the United Arab Emirates Abu Dhabi. I understand that the patients of Abu Dhabi demand state-of-the-art care delivered with empathy; my practice consistently reflects this balance.</w:t>
      </w:r>
    </w:p>
    <w:p>
      <w:pPr>
        <w:pStyle w:val="BodyText"/>
      </w:pPr>
      <w:r>
        <w:t xml:space="preserve">The significance of this opportunity extends far beyond professional advancement. I am deeply motivated by the specific healthcare priorities driving innovation in Abu Dhabi, particularly its strategic focus on preventive dentistry and reducing oral health disparities. The Emirate’s ambitious goals for public health, such as those outlined in the Abu Dhabi Health Strategy 2030, resonate powerfully with my own proactive approach to patient education. I am committed to actively participating in community outreach programs – from school-based fluoride treatments and oral hygiene workshops to collaborating with local health authorities on initiatives targeting diabetes-related periodontal care, which is a growing concern within the UAE population. As a Dentist applying for practice in Abu Dhabi, I see an unparalleled opportunity to contribute meaningfully to these vital public health goals.</w:t>
      </w:r>
    </w:p>
    <w:p>
      <w:pPr>
        <w:pStyle w:val="BodyText"/>
      </w:pPr>
      <w:r>
        <w:t xml:space="preserve">Furthermore, my understanding of the rigorous regulatory environment within the United Arab Emirates Abu Dhabi is paramount. I have meticulously navigated all requirements set forth by the Health Authority – Abu Dhabi (HAAD) and am fully prepared to meet and exceed their licensing standards, including completing any necessary continuing education courses specific to Emirati practice guidelines. My commitment includes staying current with the latest advancements in dental materials, infection control protocols mandated by UAE health regulations, and emerging technologies relevant to our region’s healthcare evolution. I recognize that delivering exceptional care in Abu Dhabi means operating within a system built on transparency, accountability, and continuous quality improvement – values I embody daily.</w:t>
      </w:r>
    </w:p>
    <w:p>
      <w:pPr>
        <w:pStyle w:val="BodyText"/>
      </w:pPr>
      <w:r>
        <w:t xml:space="preserve">What truly sets me apart as a candidate is my profound respect for the cultural context of dental care in the United Arab Emirates. Having lived and worked within expatriate communities across the GCC, I have learned to communicate effectively across language barriers using both English and Arabic (with conversational proficiency), ensuring patients feel understood and respected throughout their entire treatment journey. This sensitivity is not merely a skill; it is a core principle of my practice philosophy. In Abu Dhabi, where cultural diversity is celebrated as a strength, providing care that acknowledges and honors this richness is non-negotiable. My Personal Statement reflects this: I do not simply treat teeth; I engage with patients as individuals within their unique cultural and social contexts.</w:t>
      </w:r>
    </w:p>
    <w:p>
      <w:pPr>
        <w:pStyle w:val="BodyText"/>
      </w:pPr>
      <w:r>
        <w:t xml:space="preserve">Abu Dhabi represents the pinnacle of healthcare excellence in the Middle East, offering an unparalleled environment where innovation meets compassionate patient care. As a dedicated Dentist, I am eager to immerse myself in this thriving ecosystem. I am not seeking merely a position; I seek to become a trusted member of Abu Dhabi’s healthcare family, contributing my skills to elevate oral health outcomes for residents and visitors alike. My experience, technical proficiency, cultural competence, and unwavering dedication align perfectly with the standards expected within the United Arab Emirates Abu Dhabi medical community. I am confident that my proactive approach to patient care, commitment to professional growth within the UAE framework, and genuine passion for serving this unique community make me an ideal candidate to join your esteemed dental practice or healthcare institution.</w:t>
      </w:r>
    </w:p>
    <w:p>
      <w:pPr>
        <w:pStyle w:val="BodyText"/>
      </w:pPr>
      <w:r>
        <w:t xml:space="preserve">I eagerly anticipate the opportunity to discuss how my vision for exceptional dental care can align with the strategic objectives of your organization and contribute positively to the health landscape of Abu Dhabi. Thank you for considering my application as a dedicated Dentist committed to excellence within the United Arab Emirates Abu Dhabi healthcare environment.</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Abu Dhabi, United Arab Emirates</dc:title>
  <dc:creator/>
  <dc:language>en</dc:language>
  <cp:keywords/>
  <dcterms:created xsi:type="dcterms:W3CDTF">2026-07-21T02:20:52Z</dcterms:created>
  <dcterms:modified xsi:type="dcterms:W3CDTF">2026-07-21T02:20:52Z</dcterms:modified>
</cp:coreProperties>
</file>

<file path=docProps/custom.xml><?xml version="1.0" encoding="utf-8"?>
<Properties xmlns="http://schemas.openxmlformats.org/officeDocument/2006/custom-properties" xmlns:vt="http://schemas.openxmlformats.org/officeDocument/2006/docPropsVTypes"/>
</file>